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0CD" w:rsidRDefault="00715442" w:rsidP="00DC7DF0">
      <w:pPr>
        <w:rPr>
          <w:b/>
        </w:rPr>
      </w:pPr>
      <w:r>
        <w:rPr>
          <w:b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C85A354" wp14:editId="2DD7BEA9">
            <wp:simplePos x="0" y="0"/>
            <wp:positionH relativeFrom="column">
              <wp:posOffset>-28575</wp:posOffset>
            </wp:positionH>
            <wp:positionV relativeFrom="paragraph">
              <wp:posOffset>180975</wp:posOffset>
            </wp:positionV>
            <wp:extent cx="1179830" cy="1159510"/>
            <wp:effectExtent l="0" t="0" r="127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SCS_logo_new_cmyk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15442" w:rsidRDefault="00715442" w:rsidP="00DC7DF0">
      <w:pPr>
        <w:rPr>
          <w:b/>
        </w:rPr>
      </w:pPr>
    </w:p>
    <w:p w:rsidR="00715442" w:rsidRDefault="00715442" w:rsidP="00DC7DF0">
      <w:pPr>
        <w:rPr>
          <w:b/>
        </w:rPr>
      </w:pPr>
    </w:p>
    <w:p w:rsidR="00715442" w:rsidRDefault="00715442" w:rsidP="00DC7DF0">
      <w:pPr>
        <w:rPr>
          <w:b/>
        </w:rPr>
      </w:pPr>
    </w:p>
    <w:p w:rsidR="00715442" w:rsidRDefault="00715442" w:rsidP="00DC7DF0">
      <w:pPr>
        <w:rPr>
          <w:b/>
        </w:rPr>
      </w:pPr>
    </w:p>
    <w:p w:rsidR="00715442" w:rsidRDefault="00715442" w:rsidP="00DC7DF0">
      <w:pPr>
        <w:rPr>
          <w:b/>
        </w:rPr>
      </w:pPr>
    </w:p>
    <w:p w:rsidR="007C70CD" w:rsidRPr="007C70CD" w:rsidRDefault="007C70CD" w:rsidP="00DC7DF0">
      <w:pPr>
        <w:rPr>
          <w:b/>
        </w:rPr>
      </w:pPr>
      <w:r w:rsidRPr="007C70CD">
        <w:rPr>
          <w:b/>
        </w:rPr>
        <w:t xml:space="preserve">Professionally Qualified Person </w:t>
      </w:r>
      <w:r w:rsidR="00440224">
        <w:rPr>
          <w:b/>
        </w:rPr>
        <w:t xml:space="preserve">(PQP) </w:t>
      </w:r>
      <w:r w:rsidRPr="007C70CD">
        <w:rPr>
          <w:b/>
        </w:rPr>
        <w:t xml:space="preserve">Card </w:t>
      </w:r>
      <w:r w:rsidR="00440224">
        <w:rPr>
          <w:b/>
        </w:rPr>
        <w:t>–</w:t>
      </w:r>
      <w:r w:rsidRPr="007C70CD">
        <w:rPr>
          <w:b/>
        </w:rPr>
        <w:t xml:space="preserve"> </w:t>
      </w:r>
      <w:r w:rsidR="00440224">
        <w:rPr>
          <w:b/>
        </w:rPr>
        <w:t xml:space="preserve">Listing of </w:t>
      </w:r>
      <w:r w:rsidRPr="007C70CD">
        <w:rPr>
          <w:b/>
        </w:rPr>
        <w:t>A</w:t>
      </w:r>
      <w:r w:rsidR="00715442">
        <w:rPr>
          <w:b/>
        </w:rPr>
        <w:t>cceptable</w:t>
      </w:r>
      <w:r w:rsidRPr="007C70CD">
        <w:rPr>
          <w:b/>
        </w:rPr>
        <w:t xml:space="preserve"> Professional Bod</w:t>
      </w:r>
      <w:r w:rsidR="00440224">
        <w:rPr>
          <w:b/>
        </w:rPr>
        <w:t>ies</w:t>
      </w:r>
      <w:r w:rsidRPr="007C70CD">
        <w:rPr>
          <w:b/>
        </w:rPr>
        <w:t>:-</w:t>
      </w:r>
    </w:p>
    <w:p w:rsidR="00715442" w:rsidRDefault="00715442" w:rsidP="00DC7DF0"/>
    <w:p w:rsidR="00440224" w:rsidRDefault="00440224" w:rsidP="00D07D33">
      <w:pPr>
        <w:ind w:left="360"/>
      </w:pPr>
      <w:r>
        <w:t>Architects Registration Board (ARB)</w:t>
      </w:r>
    </w:p>
    <w:p w:rsidR="00440224" w:rsidRDefault="00440224" w:rsidP="00D07D33">
      <w:pPr>
        <w:ind w:left="360"/>
      </w:pPr>
      <w:r>
        <w:t>Association for Project Management (APM)</w:t>
      </w:r>
    </w:p>
    <w:p w:rsidR="00440224" w:rsidRDefault="00440224" w:rsidP="00D07D33">
      <w:pPr>
        <w:ind w:left="360"/>
      </w:pPr>
      <w:r>
        <w:t>Association for Project Safety (APS)</w:t>
      </w:r>
    </w:p>
    <w:p w:rsidR="00440224" w:rsidRDefault="00440224" w:rsidP="00D07D33">
      <w:pPr>
        <w:ind w:left="360"/>
      </w:pPr>
      <w:r>
        <w:t>British Computer Society (BCS)</w:t>
      </w:r>
    </w:p>
    <w:p w:rsidR="00640C04" w:rsidRDefault="00640C04" w:rsidP="00D07D33">
      <w:pPr>
        <w:ind w:left="360"/>
      </w:pPr>
      <w:r>
        <w:t>British Institute of Facilities Management (BIFM)</w:t>
      </w:r>
      <w:bookmarkStart w:id="0" w:name="_GoBack"/>
      <w:bookmarkEnd w:id="0"/>
    </w:p>
    <w:p w:rsidR="00640C04" w:rsidRDefault="00440224" w:rsidP="00640C04">
      <w:pPr>
        <w:ind w:left="360"/>
      </w:pPr>
      <w:r>
        <w:t>British Institute of Non-Destructive Testing (BInstNDT)</w:t>
      </w:r>
    </w:p>
    <w:p w:rsidR="00633CFA" w:rsidRDefault="00633CFA" w:rsidP="00D07D33">
      <w:pPr>
        <w:ind w:left="360"/>
      </w:pPr>
      <w:r>
        <w:t>Chartered Association of Building Engineers (CABE)</w:t>
      </w:r>
    </w:p>
    <w:p w:rsidR="000A0162" w:rsidRDefault="000A0162" w:rsidP="00D07D33">
      <w:pPr>
        <w:ind w:left="360"/>
      </w:pPr>
      <w:r>
        <w:t>Chartered Institute for Archaeologists (CIfA)</w:t>
      </w:r>
      <w:r w:rsidR="0016331B">
        <w:t xml:space="preserve">: </w:t>
      </w:r>
      <w:r w:rsidR="0016331B">
        <w:rPr>
          <w:b/>
        </w:rPr>
        <w:t>Members only</w:t>
      </w:r>
    </w:p>
    <w:p w:rsidR="00440224" w:rsidRDefault="00440224" w:rsidP="00D07D33">
      <w:pPr>
        <w:ind w:left="360"/>
      </w:pPr>
      <w:r>
        <w:t>Chartered Institute of Architectural Technologists (CIAT)</w:t>
      </w:r>
    </w:p>
    <w:p w:rsidR="00440224" w:rsidRDefault="00440224" w:rsidP="00D07D33">
      <w:pPr>
        <w:ind w:left="360"/>
      </w:pPr>
      <w:r>
        <w:t>Chartered Institute of Building (CIOB)</w:t>
      </w:r>
    </w:p>
    <w:p w:rsidR="00440224" w:rsidRPr="00D07D33" w:rsidRDefault="00440224" w:rsidP="00D07D33">
      <w:pPr>
        <w:ind w:left="360"/>
      </w:pPr>
      <w:r>
        <w:t>Chartered Institute of Building Services Engineers (CIBSE)</w:t>
      </w:r>
      <w:r w:rsidR="0016331B">
        <w:t xml:space="preserve">: </w:t>
      </w:r>
      <w:r w:rsidRPr="00440224">
        <w:rPr>
          <w:b/>
        </w:rPr>
        <w:t xml:space="preserve">members must </w:t>
      </w:r>
      <w:r w:rsidR="0016331B">
        <w:rPr>
          <w:b/>
        </w:rPr>
        <w:t>apply through SKILLcard.org.uk</w:t>
      </w:r>
    </w:p>
    <w:p w:rsidR="00440224" w:rsidRDefault="00440224" w:rsidP="00D07D33">
      <w:pPr>
        <w:ind w:left="360"/>
        <w:rPr>
          <w:b/>
          <w:u w:val="single"/>
        </w:rPr>
      </w:pPr>
      <w:r>
        <w:t>Chartered Institute of Ecology and Environmental Management</w:t>
      </w:r>
      <w:r w:rsidR="003F559D">
        <w:t xml:space="preserve"> – </w:t>
      </w:r>
      <w:r w:rsidR="003F559D" w:rsidRPr="003F559D">
        <w:rPr>
          <w:b/>
          <w:u w:val="single"/>
        </w:rPr>
        <w:t>PLEASE CONTACT BALI</w:t>
      </w:r>
    </w:p>
    <w:p w:rsidR="001554BD" w:rsidRPr="001554BD" w:rsidRDefault="001554BD" w:rsidP="00D07D33">
      <w:pPr>
        <w:ind w:left="360"/>
      </w:pPr>
      <w:r>
        <w:t xml:space="preserve">Chartered Institute for Archaeologists (CIfA) </w:t>
      </w:r>
      <w:r w:rsidRPr="001554BD">
        <w:rPr>
          <w:i/>
        </w:rPr>
        <w:t>– Applicants are only required to complete the Operatives Health, Safety and Environment Test</w:t>
      </w:r>
      <w:r>
        <w:t xml:space="preserve"> </w:t>
      </w:r>
    </w:p>
    <w:p w:rsidR="00440224" w:rsidRDefault="00440224" w:rsidP="00D07D33">
      <w:pPr>
        <w:ind w:left="360"/>
      </w:pPr>
      <w:r>
        <w:t>Chartered Institute of Plumbing and Heating Engineering (CIPHE)</w:t>
      </w:r>
    </w:p>
    <w:p w:rsidR="00440224" w:rsidRDefault="00440224" w:rsidP="00D07D33">
      <w:pPr>
        <w:ind w:left="360"/>
      </w:pPr>
      <w:r>
        <w:t>Chartered Institution of Civil Engineering Surveyors (ICES)</w:t>
      </w:r>
    </w:p>
    <w:p w:rsidR="00440224" w:rsidRDefault="00440224" w:rsidP="00D07D33">
      <w:pPr>
        <w:ind w:left="360"/>
      </w:pPr>
      <w:r>
        <w:t>Chartered Institution of Highways and Transportation (CIHT)</w:t>
      </w:r>
    </w:p>
    <w:p w:rsidR="00440224" w:rsidRDefault="00440224" w:rsidP="00D07D33">
      <w:pPr>
        <w:ind w:left="360"/>
      </w:pPr>
      <w:r>
        <w:t>Chartered Institution of Water and Environmental Management (CIWEM)</w:t>
      </w:r>
    </w:p>
    <w:p w:rsidR="00440224" w:rsidRDefault="00440224" w:rsidP="00D07D33">
      <w:pPr>
        <w:ind w:left="360"/>
      </w:pPr>
      <w:r>
        <w:t>Energy Institute (EI)</w:t>
      </w:r>
    </w:p>
    <w:p w:rsidR="00440224" w:rsidRDefault="00440224" w:rsidP="00D07D33">
      <w:pPr>
        <w:ind w:left="360"/>
      </w:pPr>
      <w:r>
        <w:t>Engineer Ireland (IEI)</w:t>
      </w:r>
    </w:p>
    <w:p w:rsidR="00440224" w:rsidRDefault="00440224" w:rsidP="00D07D33">
      <w:pPr>
        <w:ind w:left="360"/>
      </w:pPr>
      <w:r>
        <w:t>Geological Society (GEOL)</w:t>
      </w:r>
    </w:p>
    <w:p w:rsidR="00440224" w:rsidRDefault="00440224" w:rsidP="00D07D33">
      <w:pPr>
        <w:ind w:left="360"/>
      </w:pPr>
      <w:r>
        <w:t>Institute of Acoustics (IOA)</w:t>
      </w:r>
    </w:p>
    <w:p w:rsidR="00440224" w:rsidRDefault="00440224" w:rsidP="00D07D33">
      <w:pPr>
        <w:ind w:left="360"/>
      </w:pPr>
      <w:r>
        <w:t>Institute of Cast Metals Engineers (ICME)</w:t>
      </w:r>
    </w:p>
    <w:p w:rsidR="00440224" w:rsidRDefault="00440224" w:rsidP="00D07D33">
      <w:pPr>
        <w:ind w:left="360"/>
      </w:pPr>
      <w:r>
        <w:lastRenderedPageBreak/>
        <w:t>Institute of Clerks of Works and Construction Inspectorate (ICWCI)</w:t>
      </w:r>
    </w:p>
    <w:p w:rsidR="00440224" w:rsidRDefault="00440224" w:rsidP="00D07D33">
      <w:pPr>
        <w:ind w:left="360"/>
      </w:pPr>
      <w:r>
        <w:t>Institute of Conservation</w:t>
      </w:r>
    </w:p>
    <w:p w:rsidR="00440224" w:rsidRDefault="00440224" w:rsidP="00D07D33">
      <w:pPr>
        <w:ind w:left="360"/>
      </w:pPr>
      <w:r>
        <w:t>Institute of Demolition Engineers (IDE)</w:t>
      </w:r>
    </w:p>
    <w:p w:rsidR="00440224" w:rsidRDefault="00440224" w:rsidP="00D07D33">
      <w:pPr>
        <w:ind w:left="360"/>
      </w:pPr>
      <w:r>
        <w:t>Institute of Environmental Management and Assessment (IEMA)</w:t>
      </w:r>
    </w:p>
    <w:p w:rsidR="00440224" w:rsidRDefault="00440224" w:rsidP="00D07D33">
      <w:pPr>
        <w:ind w:left="360"/>
      </w:pPr>
      <w:r>
        <w:t>Institute of Maintenance and Building Management (IMBM)</w:t>
      </w:r>
    </w:p>
    <w:p w:rsidR="00440224" w:rsidRDefault="00440224" w:rsidP="00D07D33">
      <w:pPr>
        <w:ind w:left="360"/>
      </w:pPr>
      <w:r>
        <w:t>Institute of Marine Engineering, Science and Technology (IMarEST)</w:t>
      </w:r>
    </w:p>
    <w:p w:rsidR="00440224" w:rsidRDefault="00440224" w:rsidP="00D07D33">
      <w:pPr>
        <w:ind w:left="360"/>
      </w:pPr>
      <w:r>
        <w:t>Institute of Materials, Minerals and Mining (IMMM)</w:t>
      </w:r>
    </w:p>
    <w:p w:rsidR="00440224" w:rsidRDefault="00440224" w:rsidP="00D07D33">
      <w:pPr>
        <w:ind w:left="360"/>
      </w:pPr>
      <w:r>
        <w:t>Institute of Measurement Control (InstMC)</w:t>
      </w:r>
    </w:p>
    <w:p w:rsidR="00440224" w:rsidRDefault="00440224" w:rsidP="00D07D33">
      <w:pPr>
        <w:ind w:left="360"/>
      </w:pPr>
      <w:r>
        <w:t>Institute of Physics &amp; Engineering in Medicine (IPEM)</w:t>
      </w:r>
    </w:p>
    <w:p w:rsidR="00440224" w:rsidRDefault="00440224" w:rsidP="00D07D33">
      <w:pPr>
        <w:ind w:left="360"/>
      </w:pPr>
      <w:r>
        <w:t>Institute of Physics (InstPhys)</w:t>
      </w:r>
    </w:p>
    <w:p w:rsidR="00440224" w:rsidRDefault="00440224" w:rsidP="00D07D33">
      <w:pPr>
        <w:ind w:left="360"/>
      </w:pPr>
      <w:r>
        <w:t>Institute of Roofing (IoR)</w:t>
      </w:r>
    </w:p>
    <w:p w:rsidR="00440224" w:rsidRDefault="00440224" w:rsidP="00D07D33">
      <w:pPr>
        <w:ind w:left="360"/>
      </w:pPr>
      <w:r>
        <w:t>Institute of Water</w:t>
      </w:r>
    </w:p>
    <w:p w:rsidR="00440224" w:rsidRDefault="00440224" w:rsidP="00D07D33">
      <w:pPr>
        <w:ind w:left="360"/>
      </w:pPr>
      <w:r>
        <w:t>Institution of Agricultural Engineers (IAgrE)</w:t>
      </w:r>
    </w:p>
    <w:p w:rsidR="00440224" w:rsidRDefault="00440224" w:rsidP="0016331B">
      <w:pPr>
        <w:ind w:left="360"/>
      </w:pPr>
      <w:r>
        <w:t>Institution of Chemical Engineers (IChemE)</w:t>
      </w:r>
    </w:p>
    <w:p w:rsidR="00440224" w:rsidRDefault="00440224" w:rsidP="00D07D33">
      <w:pPr>
        <w:ind w:left="360"/>
      </w:pPr>
      <w:r>
        <w:t>Institution of Civil Engineers (ICE)</w:t>
      </w:r>
    </w:p>
    <w:p w:rsidR="00440224" w:rsidRDefault="00440224" w:rsidP="00D07D33">
      <w:pPr>
        <w:ind w:left="360"/>
      </w:pPr>
      <w:r>
        <w:t>Institution of Engineering and Technology (IET)</w:t>
      </w:r>
    </w:p>
    <w:p w:rsidR="00440224" w:rsidRDefault="00440224" w:rsidP="00D07D33">
      <w:pPr>
        <w:ind w:left="360"/>
      </w:pPr>
      <w:r>
        <w:t>Institution of Engineering Designers (IED)</w:t>
      </w:r>
    </w:p>
    <w:p w:rsidR="00440224" w:rsidRDefault="00440224" w:rsidP="00D07D33">
      <w:pPr>
        <w:ind w:left="360"/>
      </w:pPr>
      <w:r>
        <w:t>Institution of Environmental Sciences (IES)</w:t>
      </w:r>
    </w:p>
    <w:p w:rsidR="00440224" w:rsidRDefault="00440224" w:rsidP="00D07D33">
      <w:pPr>
        <w:ind w:left="360"/>
      </w:pPr>
      <w:r>
        <w:t>Institution of Fire Engineers (IFE)</w:t>
      </w:r>
    </w:p>
    <w:p w:rsidR="00440224" w:rsidRDefault="00440224" w:rsidP="00D07D33">
      <w:pPr>
        <w:ind w:left="360"/>
      </w:pPr>
      <w:r>
        <w:t>Institution of Gas Engineers and Managers (IGEM)</w:t>
      </w:r>
    </w:p>
    <w:p w:rsidR="00440224" w:rsidRDefault="00440224" w:rsidP="00D07D33">
      <w:pPr>
        <w:ind w:left="360"/>
      </w:pPr>
      <w:r>
        <w:t>Institution of Healthcare Engineering &amp; Estate Management (IHEEM)</w:t>
      </w:r>
    </w:p>
    <w:p w:rsidR="00440224" w:rsidRDefault="00440224" w:rsidP="00D07D33">
      <w:pPr>
        <w:ind w:left="360"/>
      </w:pPr>
      <w:r>
        <w:t>Institution of Highways Engineers (IHE)</w:t>
      </w:r>
    </w:p>
    <w:p w:rsidR="00440224" w:rsidRDefault="00440224" w:rsidP="00D07D33">
      <w:pPr>
        <w:ind w:left="360"/>
      </w:pPr>
      <w:r>
        <w:t>Institution of Lighting Professionals (ILP)</w:t>
      </w:r>
    </w:p>
    <w:p w:rsidR="00440224" w:rsidRDefault="00440224" w:rsidP="00D07D33">
      <w:pPr>
        <w:ind w:left="360"/>
      </w:pPr>
      <w:r>
        <w:t>Institution of Mechanical Engineers (IMechE)</w:t>
      </w:r>
    </w:p>
    <w:p w:rsidR="00440224" w:rsidRDefault="00440224" w:rsidP="00D07D33">
      <w:pPr>
        <w:ind w:left="360"/>
      </w:pPr>
      <w:r>
        <w:t>Institution of Nuclear Engineers (INucE)</w:t>
      </w:r>
    </w:p>
    <w:p w:rsidR="00440224" w:rsidRDefault="00440224" w:rsidP="00D07D33">
      <w:pPr>
        <w:ind w:left="360"/>
      </w:pPr>
      <w:r>
        <w:t>Institution of Occupational Safety and Health (IOSH)</w:t>
      </w:r>
    </w:p>
    <w:p w:rsidR="00440224" w:rsidRDefault="00440224" w:rsidP="00D07D33">
      <w:pPr>
        <w:ind w:left="360"/>
      </w:pPr>
      <w:r>
        <w:t>Institution of Railway Signal Engineers (IRSE)</w:t>
      </w:r>
    </w:p>
    <w:p w:rsidR="00440224" w:rsidRDefault="00440224" w:rsidP="00D07D33">
      <w:pPr>
        <w:ind w:left="360"/>
      </w:pPr>
      <w:r>
        <w:t>Institution of Royal Engineers (InstrRE)</w:t>
      </w:r>
    </w:p>
    <w:p w:rsidR="00440224" w:rsidRDefault="00440224" w:rsidP="00D07D33">
      <w:pPr>
        <w:ind w:left="360"/>
      </w:pPr>
      <w:r>
        <w:t>Institution of Structural Engineers (IStructE)</w:t>
      </w:r>
    </w:p>
    <w:p w:rsidR="00440224" w:rsidRDefault="00440224" w:rsidP="00D07D33">
      <w:pPr>
        <w:ind w:left="360"/>
      </w:pPr>
      <w:r>
        <w:t>Landscape Institute (LI)</w:t>
      </w:r>
    </w:p>
    <w:p w:rsidR="00440224" w:rsidRDefault="00440224" w:rsidP="00D07D33">
      <w:pPr>
        <w:ind w:left="360"/>
      </w:pPr>
      <w:r>
        <w:t>Royal Aeronautical Society (RAeS)</w:t>
      </w:r>
    </w:p>
    <w:p w:rsidR="00440224" w:rsidRDefault="00440224" w:rsidP="00D07D33">
      <w:pPr>
        <w:ind w:left="360"/>
      </w:pPr>
      <w:r>
        <w:lastRenderedPageBreak/>
        <w:t>Royal Incorporation of Architects in Scotland (RIAS)</w:t>
      </w:r>
    </w:p>
    <w:p w:rsidR="00440224" w:rsidRDefault="00440224" w:rsidP="00D07D33">
      <w:pPr>
        <w:ind w:left="360"/>
      </w:pPr>
      <w:r>
        <w:t>Royal Institution of British Architects (RIBA)</w:t>
      </w:r>
    </w:p>
    <w:p w:rsidR="00440224" w:rsidRDefault="00440224" w:rsidP="00D07D33">
      <w:pPr>
        <w:ind w:left="360"/>
      </w:pPr>
      <w:r>
        <w:t>Royal Institution of Chartered Surveyors (RICS)</w:t>
      </w:r>
    </w:p>
    <w:p w:rsidR="00440224" w:rsidRDefault="00440224" w:rsidP="00D07D33">
      <w:pPr>
        <w:ind w:left="360"/>
      </w:pPr>
      <w:r>
        <w:t>Royal Institution of Naval Architects (RINA)</w:t>
      </w:r>
    </w:p>
    <w:p w:rsidR="00440224" w:rsidRDefault="00440224" w:rsidP="00D07D33">
      <w:pPr>
        <w:ind w:left="360"/>
      </w:pPr>
      <w:r>
        <w:t>Society of Environmental Engineers (SEE)</w:t>
      </w:r>
    </w:p>
    <w:p w:rsidR="00440224" w:rsidRDefault="00440224" w:rsidP="00D07D33">
      <w:pPr>
        <w:ind w:left="360"/>
      </w:pPr>
      <w:r>
        <w:t>Society of Operations Engineers (SOE)</w:t>
      </w:r>
    </w:p>
    <w:p w:rsidR="00440224" w:rsidRDefault="00440224" w:rsidP="00D07D33">
      <w:pPr>
        <w:ind w:left="360"/>
      </w:pPr>
      <w:r>
        <w:t>Welding Institute (TWI)</w:t>
      </w:r>
    </w:p>
    <w:p w:rsidR="005B6F50" w:rsidRDefault="005B6F50" w:rsidP="00440224">
      <w:pPr>
        <w:pStyle w:val="ListParagraph"/>
      </w:pPr>
    </w:p>
    <w:sectPr w:rsidR="005B6F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gency FB"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1700D"/>
    <w:multiLevelType w:val="hybridMultilevel"/>
    <w:tmpl w:val="FF1EB3DE"/>
    <w:lvl w:ilvl="0" w:tplc="B810EA60">
      <w:start w:val="1"/>
      <w:numFmt w:val="bullet"/>
      <w:lvlText w:val="­"/>
      <w:lvlJc w:val="left"/>
      <w:pPr>
        <w:ind w:left="720" w:hanging="360"/>
      </w:pPr>
      <w:rPr>
        <w:rFonts w:ascii="Agency FB" w:hAnsi="Agency FB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2NTCxMDQxtjAxNDBU0lEKTi0uzszPAykwrAUA12KdfCwAAAA="/>
  </w:docVars>
  <w:rsids>
    <w:rsidRoot w:val="00DC7DF0"/>
    <w:rsid w:val="000A0162"/>
    <w:rsid w:val="001554BD"/>
    <w:rsid w:val="0016331B"/>
    <w:rsid w:val="003F559D"/>
    <w:rsid w:val="00440224"/>
    <w:rsid w:val="005B6F50"/>
    <w:rsid w:val="005D148B"/>
    <w:rsid w:val="00633CFA"/>
    <w:rsid w:val="00640C04"/>
    <w:rsid w:val="00715442"/>
    <w:rsid w:val="007C70CD"/>
    <w:rsid w:val="00BB2E12"/>
    <w:rsid w:val="00D07D33"/>
    <w:rsid w:val="00DC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8F653"/>
  <w15:chartTrackingRefBased/>
  <w15:docId w15:val="{DD3CFFBF-78DB-4E35-AD56-4E1A00999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7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6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5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86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23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4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1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1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83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87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0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7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een Hill</dc:creator>
  <cp:keywords/>
  <dc:description/>
  <cp:lastModifiedBy>Joseph Gibbons</cp:lastModifiedBy>
  <cp:revision>6</cp:revision>
  <cp:lastPrinted>2015-02-04T10:36:00Z</cp:lastPrinted>
  <dcterms:created xsi:type="dcterms:W3CDTF">2017-01-30T10:42:00Z</dcterms:created>
  <dcterms:modified xsi:type="dcterms:W3CDTF">2017-01-30T12:47:00Z</dcterms:modified>
</cp:coreProperties>
</file>